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Nigeria</w:t>
      </w:r>
      <w:r>
        <w:t xml:space="preserve"> </w:t>
      </w:r>
      <w:r>
        <w:t xml:space="preserve">Abuja</w:t>
      </w:r>
    </w:p>
    <w:bookmarkStart w:id="20" w:name="Xce744e1dace3ad3b5861cae0d714408e482c048"/>
    <w:p>
      <w:pPr>
        <w:pStyle w:val="Heading1"/>
      </w:pPr>
      <w:r>
        <w:t xml:space="preserve">STATEMENT OF PURPOSE: COMMITMENT TO SERVICE AS A POLICE OFFICER IN NIGERIA ABUJA</w:t>
      </w:r>
    </w:p>
    <w:p>
      <w:pPr>
        <w:pStyle w:val="FirstParagraph"/>
      </w:pPr>
      <w:r>
        <w:t xml:space="preserve">The profound duty of safeguarding citizens, upholding the rule of law, and fostering peace in our nation is the cornerstone of my professional aspiration. As I formally submit this Statement of Purpose for admission into the Nigeria Police Force (NPF) training program with a focus on deployment to Abuja, I do so with unwavering conviction that serving as a Police Officer in Nigeria's Federal Capital Territory represents not merely a career choice, but a sacred trust and an essential contribution to the nation's stability and progress. The unique challenges and critical importance of security in Nigeria Abuja demand officers who are not only technically proficient but deeply committed to the spirit of service inherent in our national identity.</w:t>
      </w:r>
    </w:p>
    <w:p>
      <w:pPr>
        <w:pStyle w:val="BodyText"/>
      </w:pPr>
      <w:r>
        <w:t xml:space="preserve">My journey towards this purpose is rooted in a lifelong observation of community dynamics within Nigeria. Growing up in a diverse neighborhood adjacent to Abuja's bustling urban periphery, I witnessed firsthand both the vulnerability of citizens and the indispensable role played by dedicated law enforcement personnel. I recall vividly how swift, compassionate responses from local police officers during community conflicts or natural disasters instilled a sense of security and trust among residents. Conversely, moments when perceived inefficiency or lack of community engagement exacerbated tensions left a deep impression on me. These formative experiences crystallized my understanding: effective policing in Nigeria Abuja is not about force alone, but about building bridges between the Police Force and the people it serves through respect, transparency, and proactive problem-solving. It became clear that to truly serve Nigeria's capital effectively, one must understand its intricate social fabric – from the affluent diplomatic enclaves of Maitama and Asokoro to the rapidly growing residential areas of Wuse 2, Garki, and Jabi.</w:t>
      </w:r>
    </w:p>
    <w:p>
      <w:pPr>
        <w:pStyle w:val="BodyText"/>
      </w:pPr>
      <w:r>
        <w:t xml:space="preserve">My academic pursuits have been meticulously aligned with this objective. I graduated with a degree in Criminal Justice and Security Studies from the University of Abuja, where my coursework delved into Nigeria's legal framework (including the Police Act), community policing models, conflict resolution strategies specific to urban African contexts, and emerging threats like cybercrime and organized robbery syndicates prevalent in major cities like Abuja. My thesis examined "The Impact of Community Policing Initiatives on Public Trust within Federal Capital Territory Communities," a study grounded in fieldwork across three local government areas bordering Abuja. This research reinforced my belief that sustainable security in Nigeria Abuja hinges on police officers who actively listen to residents, collaborate with community leaders, and understand the socio-economic drivers of crime. Furthermore, I completed specialized training modules on crisis intervention, evidence handling under Nigerian law, and basic tactical response – all crucial competencies for service within the high-stakes environment of Abuja.</w:t>
      </w:r>
    </w:p>
    <w:p>
      <w:pPr>
        <w:pStyle w:val="BodyText"/>
      </w:pPr>
      <w:r>
        <w:t xml:space="preserve">The significance of Nigeria Abuja as a police service assignment cannot be overstated. As the political, administrative, and diplomatic heart of Nigeria, Abuja attracts immense strategic importance. It houses critical government institutions (National Assembly, Presidential Villa), numerous embassies, international organizations like ECOWAS headquarters, and is home to over 3 million diverse citizens. This unique confluence creates complex security challenges: protecting high-profile individuals while maintaining access for the public; managing traffic congestion that impacts rapid response times; preventing terrorism and insurgency-related threats with vigilance; addressing rising cybercrime linked to Abuja's status as a tech hub; and ensuring safety during large-scale national events like Independence Day celebrations. The Nigeria Police Force, particularly through units like the Central Response Police (CRP), Special Anti-Robbery Squad (SARS - now restructured under modern frameworks), and the Federal Capital Territory Command, is at the frontline of meeting these demands. Choosing Abuja as my service location is a deliberate decision to confront these challenges head-on, contributing directly to national security where it matters most.</w:t>
      </w:r>
    </w:p>
    <w:p>
      <w:pPr>
        <w:pStyle w:val="BodyText"/>
      </w:pPr>
      <w:r>
        <w:t xml:space="preserve">I understand that being a Police Officer in Nigeria Abuja requires more than academic knowledge and technical skill; it demands exceptional integrity, cultural sensitivity, resilience under pressure, and an unwavering commitment to the NPF Code of Conduct. I am prepared to embrace the rigorous physical training required for deployment across diverse Abuja terrain – from high-security zones within the government area to remote border areas near the city's outskirts. My volunteer work with a local youth outreach program in Abuja's Gwari community, where I facilitated dialogue sessions between young people and officers on conflict prevention, honed my ability to communicate effectively across societal divides. This experience underscored that policing success in Nigeria Abuja is intrinsically linked to fostering positive relationships – it’s about being a guardian trusted by the community, not just an enforcer.</w:t>
      </w:r>
    </w:p>
    <w:p>
      <w:pPr>
        <w:pStyle w:val="BodyText"/>
      </w:pPr>
      <w:r>
        <w:t xml:space="preserve">My long-term vision aligns with the Nigeria Police Force's strategic goals for 2018-2023 and beyond, particularly focusing on enhancing community safety through technology adoption (like the NPF Digital Policing Strategy) and strengthening partnerships. I aspire to serve diligently within Abuja's command structure, contributing to initiatives like "Operation Safe City," which aims to reduce crime rates through intelligence-led policing and community engagement. My ultimate goal is to rise through the ranks not for personal advancement, but to influence policy development that makes policing in Nigeria Abuja more responsive, accountable, and effective. I am committed to lifelong learning within the NPF framework, embracing new technologies and methodologies that enhance public safety without compromising civil liberties.</w:t>
      </w:r>
    </w:p>
    <w:p>
      <w:pPr>
        <w:pStyle w:val="BodyText"/>
      </w:pPr>
      <w:r>
        <w:t xml:space="preserve">Finally, this Statement of Purpose is a solemn pledge. It affirms my deep-seated belief that serving as a Police Officer in Nigeria Abuja is the highest calling I can fulfill. I am ready to dedicate my strength, intelligence, compassion, and unwavering integrity to the protection of lives and property within our Federal Capital Territory. I understand the sacrifices inherent in this service – working long hours during crises, often away from family – and accept them willingly for the greater good of Nigeria Abuja and its citizens. The trust placed in Police Officers is immense; I strive not only to meet but to exceed that expectation through daily actions grounded in professionalism, empathy, and an unshakeable commitment to justice. I am eager to join the ranks of those who tirelessly defend our nation's capital and contribute meaningfully to a safer, more secure Nigeria for generations of Abuja residents.</w:t>
      </w:r>
    </w:p>
    <w:p>
      <w:pPr>
        <w:pStyle w:val="BodyText"/>
      </w:pPr>
      <w:r>
        <w:t xml:space="preserve">Thank you for considering my application. I look forward to the opportunity to serve as a Police Officer in Nigeria Abuja with honor and distin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Nigeria Abuja</dc:title>
  <dc:creator/>
  <dc:language>en</dc:language>
  <cp:keywords/>
  <dcterms:created xsi:type="dcterms:W3CDTF">2026-06-03T16:09:57Z</dcterms:created>
  <dcterms:modified xsi:type="dcterms:W3CDTF">2026-06-03T16:09:57Z</dcterms:modified>
</cp:coreProperties>
</file>

<file path=docProps/custom.xml><?xml version="1.0" encoding="utf-8"?>
<Properties xmlns="http://schemas.openxmlformats.org/officeDocument/2006/custom-properties" xmlns:vt="http://schemas.openxmlformats.org/officeDocument/2006/docPropsVTypes"/>
</file>